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783FC7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8C2FF16" w:rsidR="007B4A91" w:rsidRDefault="00353BC8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yes</w:t>
      </w:r>
      <w:proofErr w:type="gramEnd"/>
    </w:p>
    <w:p w14:paraId="34A9E19B" w14:textId="77777777" w:rsidR="007B4A91" w:rsidRDefault="00783FC7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BC0A5B1" w:rsidR="007B4A91" w:rsidRDefault="00353BC8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no</w:t>
      </w:r>
      <w:proofErr w:type="gramEnd"/>
    </w:p>
    <w:p w14:paraId="3D632C61" w14:textId="77777777" w:rsidR="007B4A91" w:rsidRDefault="00783FC7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1FB6789" w:rsidR="007B4A91" w:rsidRDefault="00353BC8">
      <w:pPr>
        <w:ind w:left="720"/>
        <w:rPr>
          <w:sz w:val="28"/>
          <w:szCs w:val="28"/>
        </w:rPr>
      </w:pPr>
      <w:proofErr w:type="spellStart"/>
      <w:r>
        <w:rPr>
          <w:sz w:val="28"/>
          <w:szCs w:val="28"/>
        </w:rPr>
        <w:t>Okk</w:t>
      </w:r>
      <w:proofErr w:type="spellEnd"/>
      <w:r>
        <w:rPr>
          <w:sz w:val="28"/>
          <w:szCs w:val="28"/>
        </w:rPr>
        <w:t xml:space="preserve"> done</w:t>
      </w:r>
    </w:p>
    <w:p w14:paraId="6102F988" w14:textId="77777777" w:rsidR="007B4A91" w:rsidRDefault="00783FC7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783FC7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783FC7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BFBB13" w14:textId="7698CB32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</w:t>
            </w:r>
          </w:p>
          <w:p w14:paraId="504E00EA" w14:textId="77777777" w:rsidR="00353BC8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0A78AC9C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54E3FF35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5CADCCF8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B7A69BC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998F137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86D45B9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Q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15B907D9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66EC2C8" w:rsidR="007B4A91" w:rsidRDefault="00353BC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5F67298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06EE13F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CDCAFD9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0C99378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94D6ACD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67CC1FD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DA6381A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43DD93BD" w:rsidR="007B4A91" w:rsidRDefault="00353BC8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2A418599" w:rsidR="00556965" w:rsidRDefault="00353BC8">
      <w:r>
        <w:t xml:space="preserve">Yes </w:t>
      </w:r>
      <w:proofErr w:type="spellStart"/>
      <w:proofErr w:type="gramStart"/>
      <w:r>
        <w:t>its</w:t>
      </w:r>
      <w:proofErr w:type="spellEnd"/>
      <w:proofErr w:type="gramEnd"/>
      <w:r>
        <w:t xml:space="preserve"> done</w:t>
      </w:r>
    </w:p>
    <w:p w14:paraId="1C560CE8" w14:textId="2FAC261E" w:rsidR="007B4A91" w:rsidRDefault="00783FC7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783FC7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783FC7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783FC7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EAF198C" w14:textId="77075167" w:rsidR="00353BC8" w:rsidRDefault="00353BC8">
      <w:pPr>
        <w:rPr>
          <w:sz w:val="28"/>
          <w:szCs w:val="28"/>
        </w:rPr>
      </w:pPr>
      <w:r>
        <w:rPr>
          <w:sz w:val="28"/>
          <w:szCs w:val="28"/>
        </w:rPr>
        <w:t>It is very good</w:t>
      </w:r>
    </w:p>
    <w:p w14:paraId="24B987DE" w14:textId="488F82AA" w:rsidR="007B4A91" w:rsidRDefault="00783FC7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bookmarkStart w:id="0" w:name="_GoBack"/>
      <w:r>
        <w:pict w14:anchorId="2BE0C1BB">
          <v:rect id="_x0000_i1037" style="width:0;height:1.5pt" o:hralign="center" o:hrstd="t" o:hr="t" fillcolor="#a0a0a0" stroked="f"/>
        </w:pict>
      </w:r>
      <w:bookmarkEnd w:id="0"/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353BC8"/>
    <w:rsid w:val="00556965"/>
    <w:rsid w:val="00783FC7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74</Words>
  <Characters>99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abc</cp:lastModifiedBy>
  <cp:revision>2</cp:revision>
  <dcterms:created xsi:type="dcterms:W3CDTF">2022-09-11T04:33:00Z</dcterms:created>
  <dcterms:modified xsi:type="dcterms:W3CDTF">2022-09-11T04:33:00Z</dcterms:modified>
</cp:coreProperties>
</file>